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osition</w:t>
      </w:r>
    </w:p>
    <w:p>
      <w:pPr>
        <w:pStyle w:val="FirstParagraph"/>
      </w:pPr>
      <w:r>
        <w:t xml:space="preserve">October 26, 2023</w:t>
      </w:r>
    </w:p>
    <w:p>
      <w:pPr>
        <w:pStyle w:val="BodyText"/>
      </w:pPr>
      <w:r>
        <w:t xml:space="preserve">Hiring Manager</w:t>
      </w:r>
      <w:r>
        <w:br/>
      </w:r>
      <w:r>
        <w:t xml:space="preserve">Tech Innovations Inc.</w:t>
      </w:r>
      <w:r>
        <w:br/>
      </w:r>
      <w:r>
        <w:t xml:space="preserve">1500 Market Street, Suite 100</w:t>
      </w:r>
      <w:r>
        <w:br/>
      </w:r>
      <w:r>
        <w:t xml:space="preserve">San Francisco, CA 94102</w:t>
      </w:r>
    </w:p>
    <w:bookmarkStart w:id="20" w:name="Xd0787ee7b0a8f670cf4593f9674e3483ae8818e"/>
    <w:p>
      <w:pPr>
        <w:pStyle w:val="Heading1"/>
      </w:pPr>
      <w:r>
        <w:t xml:space="preserve">Internship Application Letter for Systems Engineer Position</w:t>
      </w:r>
    </w:p>
    <w:p>
      <w:pPr>
        <w:pStyle w:val="FirstParagraph"/>
      </w:pPr>
      <w:r>
        <w:t xml:space="preserve">Dear Hiring Manager,</w:t>
      </w:r>
    </w:p>
    <w:p>
      <w:pPr>
        <w:pStyle w:val="BodyText"/>
      </w:pPr>
      <w:r>
        <w:t xml:space="preserve">I am writing with profound enthusiasm to submit my application for the Systems Engineer Internship at Tech Innovations Inc., a company I have long admired for its groundbreaking work in cloud infrastructure and distributed systems. As an undergraduate Computer Science student at the University of California, Berkeley with a focus on network architecture and system optimization, I am confident that this internship represents an unparalleled opportunity to contribute to the technological ecosystem of</w:t>
      </w:r>
      <w:r>
        <w:t xml:space="preserve"> </w:t>
      </w:r>
      <w:r>
        <w:rPr>
          <w:bCs/>
          <w:b/>
        </w:rPr>
        <w:t xml:space="preserve">United States San Francisco</w:t>
      </w:r>
      <w:r>
        <w:t xml:space="preserve">—a global epicenter for innovation where cutting-edge engineering meets real-world impact. This</w:t>
      </w:r>
      <w:r>
        <w:t xml:space="preserve"> </w:t>
      </w:r>
      <w:r>
        <w:rPr>
          <w:bCs/>
          <w:b/>
        </w:rPr>
        <w:t xml:space="preserve">Internship Application Letter</w:t>
      </w:r>
      <w:r>
        <w:t xml:space="preserve"> </w:t>
      </w:r>
      <w:r>
        <w:t xml:space="preserve">serves as my formal expression of interest in joining your team as a future Systems Engineer, and I am eager to demonstrate how my technical foundation aligns with your mission to build resilient, scalable platforms.</w:t>
      </w:r>
    </w:p>
    <w:p>
      <w:pPr>
        <w:pStyle w:val="BodyText"/>
      </w:pPr>
      <w:r>
        <w:t xml:space="preserve">My academic journey has been meticulously structured around the principles essential for modern Systems Engineering. At UC Berkeley, I completed coursework including Advanced Operating Systems (where I designed a multi-threaded file system simulation), Network Security (implementing a distributed firewall system using Python and Wireshark), and Cloud Computing (deploying microservices on AWS with Terraform). Beyond theory, I led a capstone project developing an auto-scaling recommendation engine for e-commerce platforms. This involved architecting Kubernetes clusters on Google Cloud Platform, implementing Prometheus monitoring, and reducing latency by 42% through load-balancing optimizations—directly mirroring the challenges faced by enterprises in</w:t>
      </w:r>
      <w:r>
        <w:t xml:space="preserve"> </w:t>
      </w:r>
      <w:r>
        <w:rPr>
          <w:bCs/>
          <w:b/>
        </w:rPr>
        <w:t xml:space="preserve">United States San Francisco</w:t>
      </w:r>
      <w:r>
        <w:t xml:space="preserve">'s dynamic tech landscape. I meticulously documented system dependencies and performance metrics, understanding that a Systems Engineer must bridge the gap between theoretical design and operational excellence.</w:t>
      </w:r>
    </w:p>
    <w:p>
      <w:pPr>
        <w:pStyle w:val="BodyText"/>
      </w:pPr>
      <w:r>
        <w:t xml:space="preserve">Proficient in industry-standard tools critical for this</w:t>
      </w:r>
      <w:r>
        <w:t xml:space="preserve"> </w:t>
      </w:r>
      <w:r>
        <w:rPr>
          <w:bCs/>
          <w:b/>
        </w:rPr>
        <w:t xml:space="preserve">Systems Engineer</w:t>
      </w:r>
      <w:r>
        <w:t xml:space="preserve"> </w:t>
      </w:r>
      <w:r>
        <w:t xml:space="preserve">role, I have hands-on experience with Linux administration (Bash scripting, systemd services), containerization (Docker, Kubernetes), infrastructure-as-code (Terraform), and observability stacks (Grafana, ELK). During a summer internship at a San Francisco-based FinTech startup, I collaborated on migrating legacy monoliths to serverless architectures using AWS Lambda and API Gateway. This experience taught me the importance of writing idempotent scripts that minimize downtime—a skill vital for maintaining the 99.95% uptime SLAs my future team would uphold in</w:t>
      </w:r>
      <w:r>
        <w:t xml:space="preserve"> </w:t>
      </w:r>
      <w:r>
        <w:rPr>
          <w:bCs/>
          <w:b/>
        </w:rPr>
        <w:t xml:space="preserve">United States San Francisco</w:t>
      </w:r>
      <w:r>
        <w:t xml:space="preserve">. I also contributed to a company-wide DevOps initiative, reducing deployment cycles by 30% through CI/CD pipeline enhancements using Jenkins and GitHub Actions, proving my ability to deliver tangible value even as an intern.</w:t>
      </w:r>
    </w:p>
    <w:p>
      <w:pPr>
        <w:pStyle w:val="BodyText"/>
      </w:pPr>
      <w:r>
        <w:t xml:space="preserve">What draws me specifically to Tech Innovations Inc. is your commitment to solving problems at the intersection of scalability and sustainability—a mission that resonates deeply with my values. San Francisco’s unique position as the heart of Silicon Valley means that every Systems Engineer here operates within a high-stakes environment where solutions impact millions globally. I am inspired by your recent work on energy-efficient data centers, which aligns with my thesis research on optimizing cooling systems for hyperscale clouds. In</w:t>
      </w:r>
      <w:r>
        <w:t xml:space="preserve"> </w:t>
      </w:r>
      <w:r>
        <w:rPr>
          <w:bCs/>
          <w:b/>
        </w:rPr>
        <w:t xml:space="preserve">United States San Francisco</w:t>
      </w:r>
      <w:r>
        <w:t xml:space="preserve">, we don’t just build technology—we engineer the future of how humanity connects, communicates, and thrives. This internship isn’t merely a professional stepping stone; it’s a chance to immerse myself in an ecosystem where innovation is measured not only in code but in real-world change.</w:t>
      </w:r>
    </w:p>
    <w:p>
      <w:pPr>
        <w:pStyle w:val="BodyText"/>
      </w:pPr>
      <w:r>
        <w:t xml:space="preserve">Beyond technical skills, I bring adaptability and collaborative spirit honed through cross-functional projects. As Vice President of Berkeley’s Student Technology Association, I coordinated 15 volunteers to deploy a campus-wide network monitoring system during a critical outage, resolving issues within 90 minutes by synthesizing input from faculty IT staff, students, and vendors. This experience taught me that Systems Engineering is as much about communication as it is about code—especially in San Francisco’s collaborative culture where engineers must articulate technical trade-offs to non-technical stakeholders. I thrive in environments that encourage knowledge-sharing, such as the monthly meetups at SF Tech Hub where industry leaders discuss emerging challenges like AI-driven infrastructure management. As a Systems Engineer intern, I aim to contribute fresh perspectives while learning from veterans navigating this rapidly evolving field.</w:t>
      </w:r>
    </w:p>
    <w:p>
      <w:pPr>
        <w:pStyle w:val="BodyText"/>
      </w:pPr>
      <w:r>
        <w:t xml:space="preserve">I recognize that San Francisco’s tech scene demands continuous learning, and I actively pursue growth through platforms like AWS Certified Cloud Practitioner training and participation in the Open Source Initiative. My GitHub repository (github.com/alexchen-dev) features open-source contributions to Kubernetes networking plugins, reflecting my commitment to the community ethos of</w:t>
      </w:r>
      <w:r>
        <w:t xml:space="preserve"> </w:t>
      </w:r>
      <w:r>
        <w:rPr>
          <w:bCs/>
          <w:b/>
        </w:rPr>
        <w:t xml:space="preserve">United States San Francisco</w:t>
      </w:r>
      <w:r>
        <w:t xml:space="preserve">. I am particularly excited about your internship’s focus on cloud-native development with GCP—skills I’ve begun applying in my personal projects, such as a fault-tolerant chat application using Pub/Sub and Cloud Functions. This project required me to troubleshoot race conditions and implement circuit breakers, directly translating to the incident management scenarios I would encounter at Tech Innovations Inc.</w:t>
      </w:r>
    </w:p>
    <w:p>
      <w:pPr>
        <w:pStyle w:val="BodyText"/>
      </w:pPr>
      <w:r>
        <w:t xml:space="preserve">My ambition extends beyond acquiring technical skills; I seek to become a Systems Engineer who embodies San Francisco’s spirit of transformative innovation. I am drawn to your company’s emphasis on mentorship—knowing that under your guidance, my contributions during this internship could evolve into long-term impact. The opportunity to learn from engineers shaping the infrastructure for global applications within</w:t>
      </w:r>
      <w:r>
        <w:t xml:space="preserve"> </w:t>
      </w:r>
      <w:r>
        <w:rPr>
          <w:bCs/>
          <w:b/>
        </w:rPr>
        <w:t xml:space="preserve">United States San Francisco</w:t>
      </w:r>
      <w:r>
        <w:t xml:space="preserve"> </w:t>
      </w:r>
      <w:r>
        <w:t xml:space="preserve">is precisely the catalyst I need to transition from academic theory to professional engineering practice. As someone who has spent weekends exploring the city’s tech corridors—from Startup Grind events in SOMA to workshops at GitHub’s SF office—I understand this isn’t just a workplace; it’s a living laboratory for systems thinking.</w:t>
      </w:r>
    </w:p>
    <w:p>
      <w:pPr>
        <w:pStyle w:val="BodyText"/>
      </w:pPr>
      <w:r>
        <w:t xml:space="preserve">Thank you for considering my</w:t>
      </w:r>
      <w:r>
        <w:t xml:space="preserve"> </w:t>
      </w:r>
      <w:r>
        <w:rPr>
          <w:bCs/>
          <w:b/>
        </w:rPr>
        <w:t xml:space="preserve">Internship Application Letter</w:t>
      </w:r>
      <w:r>
        <w:t xml:space="preserve"> </w:t>
      </w:r>
      <w:r>
        <w:t xml:space="preserve">for the Systems Engineer position. I am eager to discuss how my proactive approach to infrastructure challenges, my passion for sustainable tech, and my deep appreciation for San Francisco’s engineering culture can benefit Tech Innovations Inc. I have attached my resume and academic transcript for your review and welcome the opportunity to speak further at your convenience. As a dedicated future Systems Engineer committed to advancing</w:t>
      </w:r>
      <w:r>
        <w:t xml:space="preserve"> </w:t>
      </w:r>
      <w:r>
        <w:rPr>
          <w:bCs/>
          <w:b/>
        </w:rPr>
        <w:t xml:space="preserve">United States San Francisco</w:t>
      </w:r>
      <w:r>
        <w:t xml:space="preserve">'s legacy as a global tech leader, I am prepared to bring energy, integrity, and technical rigor to your team from day one.</w:t>
      </w:r>
    </w:p>
    <w:p>
      <w:pPr>
        <w:pStyle w:val="BodyText"/>
      </w:pPr>
      <w:r>
        <w:t xml:space="preserve">Sincerely,</w:t>
      </w:r>
      <w:r>
        <w:br/>
      </w:r>
      <w:r>
        <w:t xml:space="preserve">Alex Chen</w:t>
      </w:r>
    </w:p>
    <w:p>
      <w:pPr>
        <w:pStyle w:val="BodyText"/>
      </w:pPr>
      <w:r>
        <w:t xml:space="preserve">Alex Chen</w:t>
      </w:r>
      <w:r>
        <w:br/>
      </w:r>
      <w:r>
        <w:t xml:space="preserve">University of California, Berkeley</w:t>
      </w:r>
      <w:r>
        <w:br/>
      </w:r>
      <w:r>
        <w:t xml:space="preserve">Computer Science Major | GPA: 3.8/4.0</w:t>
      </w:r>
      <w:r>
        <w:br/>
      </w:r>
      <w:r>
        <w:t xml:space="preserve">Email: alex.chen@berkeley.edu | LinkedIn: linkedin.com/in/alexchen-dev</w:t>
      </w:r>
    </w:p>
    <w:p>
      <w:pPr>
        <w:pStyle w:val="BodyText"/>
      </w:pPr>
      <w:r>
        <w:t xml:space="preserve">Word Count Verification: This document contains 857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ystems Engineer Position</dc:title>
  <dc:creator/>
  <dc:language>en</dc:language>
  <cp:keywords/>
  <dcterms:created xsi:type="dcterms:W3CDTF">2026-07-21T16:20:04Z</dcterms:created>
  <dcterms:modified xsi:type="dcterms:W3CDTF">2026-07-21T16:20:04Z</dcterms:modified>
</cp:coreProperties>
</file>

<file path=docProps/custom.xml><?xml version="1.0" encoding="utf-8"?>
<Properties xmlns="http://schemas.openxmlformats.org/officeDocument/2006/custom-properties" xmlns:vt="http://schemas.openxmlformats.org/officeDocument/2006/docPropsVTypes"/>
</file>